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4409F" w14:textId="20781B2B" w:rsidR="005702CD" w:rsidRPr="00354762" w:rsidRDefault="00073E0E">
      <w:pPr>
        <w:pStyle w:val="Heading1"/>
        <w:jc w:val="center"/>
      </w:pPr>
      <w:r w:rsidRPr="00354762">
        <w:t>How to e</w:t>
      </w:r>
      <w:r w:rsidR="00A3008D">
        <w:t>dit</w:t>
      </w:r>
      <w:r w:rsidRPr="00354762">
        <w:t xml:space="preserve"> </w:t>
      </w:r>
      <w:r w:rsidR="00B41D3C" w:rsidRPr="00354762">
        <w:t>I</w:t>
      </w:r>
      <w:r w:rsidRPr="00354762">
        <w:t>nspectio</w:t>
      </w:r>
      <w:r w:rsidR="00A3008D">
        <w:t>ns</w:t>
      </w:r>
    </w:p>
    <w:p w14:paraId="5EEFE176" w14:textId="77777777" w:rsidR="005702CD" w:rsidRDefault="005702CD"/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"/>
        <w:gridCol w:w="9862"/>
      </w:tblGrid>
      <w:tr w:rsidR="005702CD" w14:paraId="1A206EC3" w14:textId="77777777">
        <w:tc>
          <w:tcPr>
            <w:tcW w:w="928" w:type="dxa"/>
          </w:tcPr>
          <w:p w14:paraId="33A95392" w14:textId="77777777" w:rsidR="005702CD" w:rsidRPr="00AC48E6" w:rsidRDefault="00073E0E">
            <w:pPr>
              <w:keepNext/>
            </w:pPr>
            <w:r w:rsidRPr="00AC48E6">
              <w:rPr>
                <w:i/>
                <w:noProof/>
              </w:rPr>
              <w:drawing>
                <wp:inline distT="0" distB="0" distL="0" distR="0" wp14:anchorId="396B855F" wp14:editId="6CE86FF7">
                  <wp:extent cx="342900" cy="355600"/>
                  <wp:effectExtent l="0" t="0" r="0" b="0"/>
                  <wp:docPr id="2057091670" name="image2.png" descr="acc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cces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62" w:type="dxa"/>
            <w:vAlign w:val="center"/>
          </w:tcPr>
          <w:p w14:paraId="01F7CA81" w14:textId="4CE9F2D0" w:rsidR="005702CD" w:rsidRDefault="00073E0E">
            <w:pPr>
              <w:keepNext/>
              <w:jc w:val="center"/>
            </w:pPr>
            <w:r w:rsidRPr="00AC48E6">
              <w:t xml:space="preserve">This function is located under: </w:t>
            </w:r>
            <w:r w:rsidRPr="00AC48E6">
              <w:rPr>
                <w:b/>
              </w:rPr>
              <w:t>Tasks-&gt;Inspections</w:t>
            </w:r>
            <w:r w:rsidR="00527F71">
              <w:rPr>
                <w:b/>
              </w:rPr>
              <w:t>-&gt;Task Info</w:t>
            </w:r>
          </w:p>
        </w:tc>
      </w:tr>
    </w:tbl>
    <w:p w14:paraId="6945F5A6" w14:textId="77777777" w:rsidR="005702CD" w:rsidRDefault="005702CD"/>
    <w:p w14:paraId="3BEDC4BC" w14:textId="77777777" w:rsidR="005702CD" w:rsidRPr="00AC48E6" w:rsidRDefault="00073E0E">
      <w:pPr>
        <w:pStyle w:val="Heading2"/>
        <w:tabs>
          <w:tab w:val="left" w:pos="2730"/>
        </w:tabs>
      </w:pPr>
      <w:r w:rsidRPr="00AC48E6">
        <w:t>Description</w:t>
      </w:r>
      <w:r w:rsidRPr="00AC48E6">
        <w:tab/>
      </w:r>
    </w:p>
    <w:p w14:paraId="6376BFED" w14:textId="73776E38" w:rsidR="005702CD" w:rsidRPr="00AC48E6" w:rsidRDefault="00853057">
      <w:r>
        <w:t>This</w:t>
      </w:r>
      <w:r w:rsidR="002D6217">
        <w:t xml:space="preserve"> “</w:t>
      </w:r>
      <w:r w:rsidR="002E27EC" w:rsidRPr="00AC48E6">
        <w:t>HOW</w:t>
      </w:r>
      <w:r w:rsidR="00E97529" w:rsidRPr="00AC48E6">
        <w:t xml:space="preserve"> </w:t>
      </w:r>
      <w:r w:rsidR="002E27EC" w:rsidRPr="00AC48E6">
        <w:t>TO</w:t>
      </w:r>
      <w:r w:rsidR="002D6217">
        <w:t>”</w:t>
      </w:r>
      <w:r>
        <w:t xml:space="preserve"> manual</w:t>
      </w:r>
      <w:r w:rsidR="002E27EC" w:rsidRPr="00AC48E6">
        <w:t xml:space="preserve"> describes </w:t>
      </w:r>
      <w:r w:rsidR="00E97529" w:rsidRPr="00AC48E6">
        <w:t>the way</w:t>
      </w:r>
      <w:r w:rsidR="002E27EC" w:rsidRPr="00AC48E6">
        <w:t xml:space="preserve"> to </w:t>
      </w:r>
      <w:r w:rsidR="00EB6615">
        <w:t>update</w:t>
      </w:r>
      <w:r w:rsidR="002E27EC" w:rsidRPr="00AC48E6">
        <w:t xml:space="preserve"> </w:t>
      </w:r>
      <w:r w:rsidR="00694C1C">
        <w:t>a selected Inspection</w:t>
      </w:r>
      <w:r w:rsidR="00B90315">
        <w:t>.</w:t>
      </w:r>
    </w:p>
    <w:p w14:paraId="5DADE547" w14:textId="77777777" w:rsidR="005702CD" w:rsidRPr="00AC48E6" w:rsidRDefault="00073E0E">
      <w:pPr>
        <w:pStyle w:val="Heading2"/>
      </w:pPr>
      <w:r w:rsidRPr="00AC48E6">
        <w:t>Steps</w:t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288D2857" w14:textId="77777777" w:rsidTr="00072487">
        <w:trPr>
          <w:trHeight w:val="280"/>
          <w:tblHeader/>
        </w:trPr>
        <w:tc>
          <w:tcPr>
            <w:tcW w:w="378" w:type="dxa"/>
            <w:shd w:val="clear" w:color="auto" w:fill="FFFFFF" w:themeFill="background1"/>
          </w:tcPr>
          <w:p w14:paraId="3928D649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#</w:t>
            </w:r>
          </w:p>
        </w:tc>
        <w:tc>
          <w:tcPr>
            <w:tcW w:w="10502" w:type="dxa"/>
            <w:shd w:val="clear" w:color="auto" w:fill="FFFFFF" w:themeFill="background1"/>
          </w:tcPr>
          <w:p w14:paraId="6EB172C7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Description</w:t>
            </w:r>
          </w:p>
        </w:tc>
      </w:tr>
      <w:tr w:rsidR="005702CD" w:rsidRPr="00AA3282" w14:paraId="55F01D87" w14:textId="77777777" w:rsidTr="00426F15">
        <w:trPr>
          <w:trHeight w:val="280"/>
        </w:trPr>
        <w:tc>
          <w:tcPr>
            <w:tcW w:w="378" w:type="dxa"/>
          </w:tcPr>
          <w:p w14:paraId="4A5168BF" w14:textId="1E98B41D" w:rsidR="005702CD" w:rsidRPr="00426F15" w:rsidRDefault="00073E0E" w:rsidP="00AA3282">
            <w:pPr>
              <w:rPr>
                <w:sz w:val="20"/>
                <w:szCs w:val="20"/>
              </w:rPr>
            </w:pPr>
            <w:r w:rsidRPr="00426F15">
              <w:rPr>
                <w:sz w:val="20"/>
                <w:szCs w:val="20"/>
              </w:rPr>
              <w:t>1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5EBF27EA" w14:textId="4BB4A577" w:rsidR="00346577" w:rsidRDefault="001C040C" w:rsidP="0014313B">
            <w:pPr>
              <w:pStyle w:val="ListParagraph"/>
              <w:numPr>
                <w:ilvl w:val="0"/>
                <w:numId w:val="14"/>
              </w:numPr>
              <w:tabs>
                <w:tab w:val="left" w:pos="832"/>
              </w:tabs>
              <w:spacing w:after="160" w:line="259" w:lineRule="auto"/>
            </w:pPr>
            <w:r w:rsidRPr="008A6E74">
              <w:t xml:space="preserve">To </w:t>
            </w:r>
            <w:r w:rsidR="00E63072">
              <w:t>update</w:t>
            </w:r>
            <w:r>
              <w:t xml:space="preserve"> </w:t>
            </w:r>
            <w:r w:rsidR="00527F71">
              <w:t xml:space="preserve">an </w:t>
            </w:r>
            <w:r>
              <w:t>inspection</w:t>
            </w:r>
            <w:r w:rsidRPr="008A6E74">
              <w:t xml:space="preserve">, </w:t>
            </w:r>
            <w:r w:rsidR="00E74113">
              <w:t xml:space="preserve">first </w:t>
            </w:r>
            <w:r w:rsidRPr="008A6E74">
              <w:t xml:space="preserve">select </w:t>
            </w:r>
            <w:r w:rsidR="0014313B">
              <w:t>an Asset</w:t>
            </w:r>
            <w:r w:rsidR="00E74113">
              <w:t>.</w:t>
            </w:r>
          </w:p>
          <w:p w14:paraId="376D4961" w14:textId="5724E95B" w:rsidR="001C040C" w:rsidRPr="008A6E74" w:rsidRDefault="004A24FE" w:rsidP="006939B7">
            <w:pPr>
              <w:pStyle w:val="ListParagraph"/>
              <w:tabs>
                <w:tab w:val="left" w:pos="832"/>
              </w:tabs>
              <w:ind w:left="257" w:hanging="180"/>
            </w:pPr>
            <w:r>
              <w:rPr>
                <w:noProof/>
              </w:rPr>
              <w:drawing>
                <wp:inline distT="0" distB="0" distL="0" distR="0" wp14:anchorId="3E19239F" wp14:editId="65786340">
                  <wp:extent cx="6552294" cy="34399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475" cy="344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C2F52" w14:textId="5D18C34A" w:rsidR="005702CD" w:rsidRPr="00AA3282" w:rsidRDefault="005702CD" w:rsidP="007D530C"/>
        </w:tc>
      </w:tr>
    </w:tbl>
    <w:p w14:paraId="7C13C87A" w14:textId="77777777" w:rsidR="00B945BB" w:rsidRDefault="00B945BB">
      <w:r>
        <w:br w:type="page"/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60C71A72" w14:textId="77777777" w:rsidTr="00426F15">
        <w:trPr>
          <w:trHeight w:val="280"/>
        </w:trPr>
        <w:tc>
          <w:tcPr>
            <w:tcW w:w="378" w:type="dxa"/>
          </w:tcPr>
          <w:p w14:paraId="77A99B7B" w14:textId="15789F47" w:rsidR="005702CD" w:rsidRPr="00AC48E6" w:rsidRDefault="00073E0E" w:rsidP="00AA3282">
            <w:r w:rsidRPr="00426F15">
              <w:rPr>
                <w:sz w:val="20"/>
                <w:szCs w:val="20"/>
              </w:rPr>
              <w:lastRenderedPageBreak/>
              <w:t>2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F979A43" w14:textId="33BE5F9E" w:rsidR="005702CD" w:rsidRDefault="00E97529" w:rsidP="005E7B67">
            <w:r w:rsidRPr="00AC48E6">
              <w:t>C</w:t>
            </w:r>
            <w:r w:rsidR="00073E0E" w:rsidRPr="00AC48E6">
              <w:t xml:space="preserve">lick on the </w:t>
            </w:r>
            <w:r w:rsidR="00F62919" w:rsidRPr="00AC48E6">
              <w:rPr>
                <w:b/>
                <w:i/>
              </w:rPr>
              <w:t>Insp</w:t>
            </w:r>
            <w:r w:rsidR="007B5298" w:rsidRPr="00AC48E6">
              <w:rPr>
                <w:b/>
                <w:i/>
              </w:rPr>
              <w:t>ections</w:t>
            </w:r>
            <w:r w:rsidR="00073E0E" w:rsidRPr="00AC48E6">
              <w:t xml:space="preserve"> tab</w:t>
            </w:r>
            <w:r w:rsidR="006C3603">
              <w:t>.</w:t>
            </w:r>
          </w:p>
          <w:p w14:paraId="74DCBB90" w14:textId="77777777" w:rsidR="00B945BB" w:rsidRDefault="00B945BB" w:rsidP="005E7B67"/>
          <w:p w14:paraId="39EE44BA" w14:textId="702942B9" w:rsidR="00B945BB" w:rsidRPr="00AC48E6" w:rsidRDefault="007E7AF4" w:rsidP="005E7B67">
            <w:r>
              <w:rPr>
                <w:noProof/>
              </w:rPr>
              <w:drawing>
                <wp:inline distT="0" distB="0" distL="0" distR="0" wp14:anchorId="79F1A64B" wp14:editId="46858B73">
                  <wp:extent cx="6531610" cy="2580005"/>
                  <wp:effectExtent l="0" t="0" r="254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58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060A53" w14:textId="77777777" w:rsidR="00720FD8" w:rsidRPr="00AA3282" w:rsidRDefault="00720FD8" w:rsidP="00F62919">
            <w:pPr>
              <w:jc w:val="center"/>
            </w:pPr>
          </w:p>
        </w:tc>
      </w:tr>
      <w:tr w:rsidR="00AD0101" w:rsidRPr="00AA3282" w14:paraId="79B58204" w14:textId="77777777" w:rsidTr="00426F15">
        <w:trPr>
          <w:trHeight w:val="280"/>
        </w:trPr>
        <w:tc>
          <w:tcPr>
            <w:tcW w:w="378" w:type="dxa"/>
          </w:tcPr>
          <w:p w14:paraId="48BED2C7" w14:textId="0996E16A" w:rsidR="00AD0101" w:rsidRPr="00AC48E6" w:rsidRDefault="00D56B77" w:rsidP="00AA3282">
            <w:r w:rsidRPr="00426F15">
              <w:rPr>
                <w:sz w:val="20"/>
                <w:szCs w:val="20"/>
              </w:rPr>
              <w:t>3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A81E92A" w14:textId="2D90CFB2" w:rsidR="00FD7E90" w:rsidRDefault="00B945BB" w:rsidP="001D5BD2">
            <w:pPr>
              <w:pStyle w:val="ListParagraph"/>
              <w:ind w:left="360"/>
              <w:rPr>
                <w:noProof/>
              </w:rPr>
            </w:pPr>
            <w:r w:rsidRPr="2AD26F80">
              <w:rPr>
                <w:noProof/>
              </w:rPr>
              <w:t xml:space="preserve">Select the inspection </w:t>
            </w:r>
            <w:r w:rsidR="007B394B">
              <w:rPr>
                <w:noProof/>
              </w:rPr>
              <w:t>from the list</w:t>
            </w:r>
            <w:r w:rsidR="009839BB">
              <w:rPr>
                <w:noProof/>
              </w:rPr>
              <w:t>.</w:t>
            </w:r>
          </w:p>
          <w:p w14:paraId="31C7C41D" w14:textId="31316A04" w:rsidR="00AD0101" w:rsidRPr="00AC48E6" w:rsidRDefault="00107A94" w:rsidP="00107A9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BCF165" wp14:editId="1E8596A5">
                  <wp:extent cx="6531610" cy="979170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A8E712" w14:textId="4E39E7D8" w:rsidR="00D56B77" w:rsidRDefault="00D56B77" w:rsidP="00B945BB">
            <w:pPr>
              <w:rPr>
                <w:noProof/>
              </w:rPr>
            </w:pPr>
          </w:p>
        </w:tc>
      </w:tr>
    </w:tbl>
    <w:p w14:paraId="212FB971" w14:textId="77777777" w:rsidR="00003BBB" w:rsidRDefault="00003BBB">
      <w:r>
        <w:br w:type="page"/>
      </w:r>
    </w:p>
    <w:tbl>
      <w:tblPr>
        <w:tblStyle w:val="a0"/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350"/>
      </w:tblGrid>
      <w:tr w:rsidR="006529E6" w:rsidRPr="00AA3282" w14:paraId="764F0FF0" w14:textId="77777777" w:rsidTr="004061F5">
        <w:trPr>
          <w:trHeight w:val="280"/>
        </w:trPr>
        <w:tc>
          <w:tcPr>
            <w:tcW w:w="378" w:type="dxa"/>
          </w:tcPr>
          <w:p w14:paraId="74763595" w14:textId="7C525AC6" w:rsidR="006529E6" w:rsidRPr="00AC48E6" w:rsidRDefault="00003BBB" w:rsidP="00AA3282">
            <w:r w:rsidRPr="00426F15">
              <w:rPr>
                <w:sz w:val="20"/>
                <w:szCs w:val="20"/>
              </w:rPr>
              <w:lastRenderedPageBreak/>
              <w:t>4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350" w:type="dxa"/>
          </w:tcPr>
          <w:p w14:paraId="7614A655" w14:textId="4272ECC7" w:rsidR="00767317" w:rsidRPr="00B01B40" w:rsidRDefault="00767317" w:rsidP="00F71D10">
            <w:r w:rsidRPr="00B01B40">
              <w:t xml:space="preserve">Click on the </w:t>
            </w:r>
            <w:r w:rsidRPr="00B01B40">
              <w:rPr>
                <w:noProof/>
              </w:rPr>
              <w:drawing>
                <wp:inline distT="0" distB="0" distL="0" distR="0" wp14:anchorId="113E0AA3" wp14:editId="142AB728">
                  <wp:extent cx="318135" cy="292023"/>
                  <wp:effectExtent l="0" t="0" r="0" b="0"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487" cy="299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1B40">
              <w:t xml:space="preserve">  at the bottom right to edit </w:t>
            </w:r>
            <w:r w:rsidR="00587CC4">
              <w:t>the inspection</w:t>
            </w:r>
            <w:r w:rsidRPr="00B01B40">
              <w:t>.</w:t>
            </w:r>
          </w:p>
          <w:p w14:paraId="26690C6B" w14:textId="133D346D" w:rsidR="006529E6" w:rsidRPr="00AC48E6" w:rsidRDefault="00DC1730" w:rsidP="00327ED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10F132" wp14:editId="5B01DC76">
                  <wp:extent cx="6435090" cy="3286760"/>
                  <wp:effectExtent l="0" t="0" r="381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3286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766FD5" w14:textId="77777777" w:rsidR="0098593B" w:rsidRDefault="0098593B" w:rsidP="00F62919">
            <w:pPr>
              <w:jc w:val="center"/>
              <w:rPr>
                <w:noProof/>
              </w:rPr>
            </w:pPr>
          </w:p>
          <w:p w14:paraId="75F2951A" w14:textId="7A3956DD" w:rsidR="0098653B" w:rsidRDefault="0098653B" w:rsidP="008C09E6">
            <w:pPr>
              <w:rPr>
                <w:noProof/>
              </w:rPr>
            </w:pPr>
          </w:p>
        </w:tc>
      </w:tr>
      <w:tr w:rsidR="00AC1EBB" w:rsidRPr="00AA3282" w14:paraId="504B615C" w14:textId="77777777" w:rsidTr="004061F5">
        <w:trPr>
          <w:trHeight w:val="280"/>
        </w:trPr>
        <w:tc>
          <w:tcPr>
            <w:tcW w:w="378" w:type="dxa"/>
          </w:tcPr>
          <w:p w14:paraId="5C325037" w14:textId="7E7151C4" w:rsidR="00AC1EBB" w:rsidRPr="00AC48E6" w:rsidRDefault="00003BBB" w:rsidP="00AA3282">
            <w:r w:rsidRPr="00426F15">
              <w:rPr>
                <w:sz w:val="20"/>
                <w:szCs w:val="20"/>
              </w:rPr>
              <w:t>5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350" w:type="dxa"/>
          </w:tcPr>
          <w:p w14:paraId="2B70319A" w14:textId="77777777" w:rsidR="00A364FA" w:rsidRDefault="00F71D10" w:rsidP="0022031A">
            <w:pPr>
              <w:pStyle w:val="ListParagraph"/>
              <w:keepNext/>
              <w:numPr>
                <w:ilvl w:val="0"/>
                <w:numId w:val="29"/>
              </w:numPr>
              <w:tabs>
                <w:tab w:val="left" w:pos="698"/>
              </w:tabs>
            </w:pPr>
            <w:r>
              <w:t xml:space="preserve">Update the </w:t>
            </w:r>
            <w:r w:rsidR="00A364FA">
              <w:t xml:space="preserve">following tabs and </w:t>
            </w:r>
            <w:proofErr w:type="gramStart"/>
            <w:r w:rsidR="00A364FA">
              <w:t>chapters</w:t>
            </w:r>
            <w:proofErr w:type="gramEnd"/>
          </w:p>
          <w:p w14:paraId="2E258D1C" w14:textId="2BB07473" w:rsidR="00563654" w:rsidRDefault="000975FD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T</w:t>
            </w:r>
            <w:r w:rsidR="005D3D67">
              <w:t>ask Info</w:t>
            </w:r>
          </w:p>
          <w:p w14:paraId="5B53BFB4" w14:textId="1C82F1EA" w:rsidR="005D3D67" w:rsidRDefault="005D3D67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Jobs</w:t>
            </w:r>
          </w:p>
          <w:p w14:paraId="66875B13" w14:textId="38E1BB3B" w:rsidR="005D3D67" w:rsidRDefault="005D3D67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Routings</w:t>
            </w:r>
          </w:p>
          <w:p w14:paraId="46D89868" w14:textId="6AAAF7AC" w:rsidR="005D3D67" w:rsidRDefault="005D3D67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Elements</w:t>
            </w:r>
          </w:p>
          <w:p w14:paraId="3BEC7DCA" w14:textId="16FBC680" w:rsidR="005D3D67" w:rsidRDefault="005D3D67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Critical Findings</w:t>
            </w:r>
          </w:p>
          <w:p w14:paraId="53FAD8D1" w14:textId="18CA75F7" w:rsidR="005D3D67" w:rsidRDefault="005D3D67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Maintenance/History</w:t>
            </w:r>
          </w:p>
          <w:p w14:paraId="2A1C447F" w14:textId="3123EC25" w:rsidR="00644A35" w:rsidRDefault="00644A35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Photos</w:t>
            </w:r>
          </w:p>
          <w:p w14:paraId="4A270C9A" w14:textId="62AB53AC" w:rsidR="00644A35" w:rsidRDefault="00644A35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Documents</w:t>
            </w:r>
          </w:p>
          <w:p w14:paraId="61B5CF30" w14:textId="3EBD5686" w:rsidR="00644A35" w:rsidRDefault="00644A35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Summaries</w:t>
            </w:r>
          </w:p>
          <w:p w14:paraId="00AD35AA" w14:textId="2931676E" w:rsidR="00644A35" w:rsidRDefault="00644A35" w:rsidP="005135E1">
            <w:pPr>
              <w:pStyle w:val="ListParagraph"/>
              <w:keepNext/>
              <w:numPr>
                <w:ilvl w:val="0"/>
                <w:numId w:val="27"/>
              </w:numPr>
              <w:tabs>
                <w:tab w:val="left" w:pos="698"/>
              </w:tabs>
            </w:pPr>
            <w:r>
              <w:t>NTSM-Fracture Critical</w:t>
            </w:r>
          </w:p>
          <w:p w14:paraId="0DC37ECB" w14:textId="3AA1DAEC" w:rsidR="005135E1" w:rsidRDefault="0022031A" w:rsidP="0022031A">
            <w:pPr>
              <w:pStyle w:val="ListParagraph"/>
              <w:keepNext/>
              <w:numPr>
                <w:ilvl w:val="0"/>
                <w:numId w:val="29"/>
              </w:numPr>
              <w:tabs>
                <w:tab w:val="left" w:pos="698"/>
              </w:tabs>
            </w:pPr>
            <w:r>
              <w:t>Save</w:t>
            </w:r>
          </w:p>
          <w:p w14:paraId="6759A7C6" w14:textId="77777777" w:rsidR="00313455" w:rsidRDefault="00313455" w:rsidP="005135E1">
            <w:pPr>
              <w:keepNext/>
              <w:tabs>
                <w:tab w:val="left" w:pos="698"/>
              </w:tabs>
            </w:pPr>
          </w:p>
          <w:p w14:paraId="113C45B8" w14:textId="7071016A" w:rsidR="00090A6F" w:rsidRDefault="00090A6F" w:rsidP="00313455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</w:tbl>
    <w:p w14:paraId="69E96243" w14:textId="77777777" w:rsidR="005702CD" w:rsidRDefault="005702CD"/>
    <w:sectPr w:rsidR="005702CD" w:rsidSect="005702CD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61D22" w14:textId="77777777" w:rsidR="00B42438" w:rsidRDefault="00B42438" w:rsidP="005702CD">
      <w:pPr>
        <w:spacing w:after="0" w:line="240" w:lineRule="auto"/>
      </w:pPr>
      <w:r>
        <w:separator/>
      </w:r>
    </w:p>
  </w:endnote>
  <w:endnote w:type="continuationSeparator" w:id="0">
    <w:p w14:paraId="491C02E4" w14:textId="77777777" w:rsidR="00B42438" w:rsidRDefault="00B42438" w:rsidP="0057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31033" w14:textId="0DC08D52" w:rsidR="005702CD" w:rsidRPr="00F429AD" w:rsidRDefault="00BC0EA6" w:rsidP="00F429AD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429AD" w:rsidRPr="00A2727C">
      <w:t xml:space="preserve"> –</w:t>
    </w:r>
    <w:proofErr w:type="spellStart"/>
    <w:r w:rsidR="00F429AD" w:rsidRPr="00A2727C">
      <w:t>Sixense</w:t>
    </w:r>
    <w:proofErr w:type="spellEnd"/>
    <w:r w:rsidR="00F429AD" w:rsidRPr="00A2727C">
      <w:t xml:space="preserve">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proofErr w:type="spellStart"/>
        <w:r>
          <w:t>iTAMS</w:t>
        </w:r>
        <w:proofErr w:type="spellEnd"/>
        <w:r w:rsidR="00F429AD" w:rsidRPr="00A2727C">
          <w:t xml:space="preserve"> – </w:t>
        </w:r>
        <w:r>
          <w:t>March</w:t>
        </w:r>
        <w:r w:rsidR="00F429AD" w:rsidRPr="00A2727C">
          <w:t xml:space="preserve"> 202</w:t>
        </w:r>
        <w:r>
          <w:t>3</w:t>
        </w:r>
        <w:r w:rsidR="00F429AD" w:rsidRPr="00A2727C">
          <w:t xml:space="preserve">                                                                                                   </w:t>
        </w:r>
        <w:r w:rsidR="00F429AD">
          <w:t xml:space="preserve">               </w:t>
        </w:r>
        <w:r w:rsidR="00F429AD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r w:rsidR="00F429AD">
                  <w:t xml:space="preserve">Page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PAGE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1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429AD">
                  <w:t xml:space="preserve"> of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NUMPAGES 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7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429AD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E3512" w14:textId="77777777" w:rsidR="00B42438" w:rsidRDefault="00B42438" w:rsidP="005702CD">
      <w:pPr>
        <w:spacing w:after="0" w:line="240" w:lineRule="auto"/>
      </w:pPr>
      <w:r>
        <w:separator/>
      </w:r>
    </w:p>
  </w:footnote>
  <w:footnote w:type="continuationSeparator" w:id="0">
    <w:p w14:paraId="05E76E4C" w14:textId="77777777" w:rsidR="00B42438" w:rsidRDefault="00B42438" w:rsidP="0057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488"/>
      <w:gridCol w:w="1411"/>
    </w:tblGrid>
    <w:tr w:rsidR="00164A81" w14:paraId="715D8AAD" w14:textId="77777777" w:rsidTr="004451B4">
      <w:tc>
        <w:tcPr>
          <w:tcW w:w="734" w:type="pct"/>
        </w:tcPr>
        <w:p w14:paraId="001A83F2" w14:textId="64D979DF" w:rsidR="00164A81" w:rsidRDefault="00464B63" w:rsidP="00164A8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6253F19" wp14:editId="5DF268D0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14448CE5" w14:textId="77777777" w:rsidR="00164A81" w:rsidRPr="001D7622" w:rsidRDefault="00164A81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24DDE697" w14:textId="5D3618E9" w:rsidR="00164A81" w:rsidRDefault="00464B63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 xml:space="preserve">INDOT - </w:t>
          </w:r>
          <w:proofErr w:type="spellStart"/>
          <w:r>
            <w:rPr>
              <w:b/>
              <w:bCs/>
              <w:color w:val="2F5496" w:themeColor="accent5" w:themeShade="BF"/>
            </w:rPr>
            <w:t>iTAMS</w:t>
          </w:r>
          <w:proofErr w:type="spellEnd"/>
        </w:p>
        <w:p w14:paraId="6FE3F5F1" w14:textId="77777777" w:rsidR="00164A81" w:rsidRPr="00372DD3" w:rsidRDefault="00164A81" w:rsidP="00164A81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175F0EB9" w14:textId="77777777" w:rsidR="00164A81" w:rsidRDefault="00164A81" w:rsidP="00164A81"/>
        <w:p w14:paraId="34C47F89" w14:textId="77777777" w:rsidR="00164A81" w:rsidRPr="001D7622" w:rsidRDefault="00164A81" w:rsidP="00164A81">
          <w:pPr>
            <w:jc w:val="center"/>
          </w:pPr>
          <w:r>
            <w:rPr>
              <w:noProof/>
            </w:rPr>
            <w:drawing>
              <wp:inline distT="0" distB="0" distL="0" distR="0" wp14:anchorId="4456F2F1" wp14:editId="56B2E4D6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8D6154" w14:textId="77777777" w:rsidR="005702CD" w:rsidRDefault="005702CD" w:rsidP="00E741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A172B"/>
    <w:multiLevelType w:val="hybridMultilevel"/>
    <w:tmpl w:val="BED45F56"/>
    <w:lvl w:ilvl="0" w:tplc="B0DC5A46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E3021"/>
    <w:multiLevelType w:val="hybridMultilevel"/>
    <w:tmpl w:val="4B4E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CE7"/>
    <w:multiLevelType w:val="hybridMultilevel"/>
    <w:tmpl w:val="5D24C7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793B"/>
    <w:multiLevelType w:val="hybridMultilevel"/>
    <w:tmpl w:val="4BDC8B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160AF"/>
    <w:multiLevelType w:val="hybridMultilevel"/>
    <w:tmpl w:val="85325178"/>
    <w:lvl w:ilvl="0" w:tplc="965485E2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17E"/>
    <w:multiLevelType w:val="hybridMultilevel"/>
    <w:tmpl w:val="1D941C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E0FCE"/>
    <w:multiLevelType w:val="hybridMultilevel"/>
    <w:tmpl w:val="23D4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77E6A"/>
    <w:multiLevelType w:val="hybridMultilevel"/>
    <w:tmpl w:val="86AE589E"/>
    <w:lvl w:ilvl="0" w:tplc="ABDCB5B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9102B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E4B57"/>
    <w:multiLevelType w:val="hybridMultilevel"/>
    <w:tmpl w:val="FA4C03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115A7"/>
    <w:multiLevelType w:val="hybridMultilevel"/>
    <w:tmpl w:val="BD8886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40294"/>
    <w:multiLevelType w:val="hybridMultilevel"/>
    <w:tmpl w:val="15688DE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C6109"/>
    <w:multiLevelType w:val="hybridMultilevel"/>
    <w:tmpl w:val="E3C6CF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62DE0"/>
    <w:multiLevelType w:val="hybridMultilevel"/>
    <w:tmpl w:val="31608F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524875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4094A"/>
    <w:multiLevelType w:val="hybridMultilevel"/>
    <w:tmpl w:val="199A90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700A1"/>
    <w:multiLevelType w:val="hybridMultilevel"/>
    <w:tmpl w:val="7A1CEA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031097"/>
    <w:multiLevelType w:val="hybridMultilevel"/>
    <w:tmpl w:val="48FA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52A45"/>
    <w:multiLevelType w:val="multilevel"/>
    <w:tmpl w:val="C7885DB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A308C"/>
    <w:multiLevelType w:val="multilevel"/>
    <w:tmpl w:val="69069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711C8A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D43"/>
    <w:multiLevelType w:val="hybridMultilevel"/>
    <w:tmpl w:val="5BAEA686"/>
    <w:lvl w:ilvl="0" w:tplc="207A2B08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D0F32"/>
    <w:multiLevelType w:val="hybridMultilevel"/>
    <w:tmpl w:val="51CE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7744C"/>
    <w:multiLevelType w:val="hybridMultilevel"/>
    <w:tmpl w:val="A97ECD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EF0890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06E2A"/>
    <w:multiLevelType w:val="hybridMultilevel"/>
    <w:tmpl w:val="ACF84D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C13D7"/>
    <w:multiLevelType w:val="multilevel"/>
    <w:tmpl w:val="9398D07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2742">
    <w:abstractNumId w:val="21"/>
  </w:num>
  <w:num w:numId="2" w16cid:durableId="1796173968">
    <w:abstractNumId w:val="24"/>
  </w:num>
  <w:num w:numId="3" w16cid:durableId="1057514967">
    <w:abstractNumId w:val="1"/>
  </w:num>
  <w:num w:numId="4" w16cid:durableId="1218316166">
    <w:abstractNumId w:val="8"/>
  </w:num>
  <w:num w:numId="5" w16cid:durableId="1253782950">
    <w:abstractNumId w:val="19"/>
  </w:num>
  <w:num w:numId="6" w16cid:durableId="1097674512">
    <w:abstractNumId w:val="7"/>
  </w:num>
  <w:num w:numId="7" w16cid:durableId="1085148717">
    <w:abstractNumId w:val="14"/>
  </w:num>
  <w:num w:numId="8" w16cid:durableId="885994892">
    <w:abstractNumId w:val="25"/>
  </w:num>
  <w:num w:numId="9" w16cid:durableId="1800150083">
    <w:abstractNumId w:val="10"/>
  </w:num>
  <w:num w:numId="10" w16cid:durableId="1598753973">
    <w:abstractNumId w:val="16"/>
  </w:num>
  <w:num w:numId="11" w16cid:durableId="2145613161">
    <w:abstractNumId w:val="3"/>
  </w:num>
  <w:num w:numId="12" w16cid:durableId="273826936">
    <w:abstractNumId w:val="18"/>
  </w:num>
  <w:num w:numId="13" w16cid:durableId="804661044">
    <w:abstractNumId w:val="20"/>
  </w:num>
  <w:num w:numId="14" w16cid:durableId="536819862">
    <w:abstractNumId w:val="2"/>
  </w:num>
  <w:num w:numId="15" w16cid:durableId="1435130195">
    <w:abstractNumId w:val="17"/>
  </w:num>
  <w:num w:numId="16" w16cid:durableId="1194687626">
    <w:abstractNumId w:val="26"/>
  </w:num>
  <w:num w:numId="17" w16cid:durableId="59452400">
    <w:abstractNumId w:val="13"/>
  </w:num>
  <w:num w:numId="18" w16cid:durableId="1730836078">
    <w:abstractNumId w:val="12"/>
  </w:num>
  <w:num w:numId="19" w16cid:durableId="1589969330">
    <w:abstractNumId w:val="15"/>
  </w:num>
  <w:num w:numId="20" w16cid:durableId="1455830466">
    <w:abstractNumId w:val="11"/>
  </w:num>
  <w:num w:numId="21" w16cid:durableId="732512110">
    <w:abstractNumId w:val="28"/>
  </w:num>
  <w:num w:numId="22" w16cid:durableId="1625188521">
    <w:abstractNumId w:val="5"/>
  </w:num>
  <w:num w:numId="23" w16cid:durableId="2007780228">
    <w:abstractNumId w:val="27"/>
  </w:num>
  <w:num w:numId="24" w16cid:durableId="548104658">
    <w:abstractNumId w:val="6"/>
  </w:num>
  <w:num w:numId="25" w16cid:durableId="1672834000">
    <w:abstractNumId w:val="22"/>
  </w:num>
  <w:num w:numId="26" w16cid:durableId="433675518">
    <w:abstractNumId w:val="0"/>
  </w:num>
  <w:num w:numId="27" w16cid:durableId="1646423174">
    <w:abstractNumId w:val="9"/>
  </w:num>
  <w:num w:numId="28" w16cid:durableId="1709183675">
    <w:abstractNumId w:val="4"/>
  </w:num>
  <w:num w:numId="29" w16cid:durableId="3978936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UwMjY0MLY0sTBT0lEKTi0uzszPAykwNKgFAN1b34AtAAAA"/>
  </w:docVars>
  <w:rsids>
    <w:rsidRoot w:val="005702CD"/>
    <w:rsid w:val="00003BBB"/>
    <w:rsid w:val="000040B2"/>
    <w:rsid w:val="0000711C"/>
    <w:rsid w:val="000079C3"/>
    <w:rsid w:val="000109DC"/>
    <w:rsid w:val="00015540"/>
    <w:rsid w:val="0001606C"/>
    <w:rsid w:val="00025FA1"/>
    <w:rsid w:val="00027E7F"/>
    <w:rsid w:val="00055392"/>
    <w:rsid w:val="000573A3"/>
    <w:rsid w:val="000615B5"/>
    <w:rsid w:val="000662B9"/>
    <w:rsid w:val="00067290"/>
    <w:rsid w:val="000711FE"/>
    <w:rsid w:val="00072487"/>
    <w:rsid w:val="00073E0E"/>
    <w:rsid w:val="000837B0"/>
    <w:rsid w:val="0008398D"/>
    <w:rsid w:val="00090A6F"/>
    <w:rsid w:val="000975FD"/>
    <w:rsid w:val="000A6DB2"/>
    <w:rsid w:val="000C154E"/>
    <w:rsid w:val="000D6284"/>
    <w:rsid w:val="000D6871"/>
    <w:rsid w:val="000E0932"/>
    <w:rsid w:val="000E371D"/>
    <w:rsid w:val="000E6E3E"/>
    <w:rsid w:val="00107A94"/>
    <w:rsid w:val="00121D3D"/>
    <w:rsid w:val="00126E8F"/>
    <w:rsid w:val="0014313B"/>
    <w:rsid w:val="001473F1"/>
    <w:rsid w:val="00161170"/>
    <w:rsid w:val="00164A81"/>
    <w:rsid w:val="00167013"/>
    <w:rsid w:val="0017085B"/>
    <w:rsid w:val="00172132"/>
    <w:rsid w:val="00173031"/>
    <w:rsid w:val="00173BAE"/>
    <w:rsid w:val="0017731C"/>
    <w:rsid w:val="001962E5"/>
    <w:rsid w:val="001B3C44"/>
    <w:rsid w:val="001B5C29"/>
    <w:rsid w:val="001B76C6"/>
    <w:rsid w:val="001C040C"/>
    <w:rsid w:val="001C1B76"/>
    <w:rsid w:val="001C5697"/>
    <w:rsid w:val="001C76A0"/>
    <w:rsid w:val="001D46FB"/>
    <w:rsid w:val="001D5BD2"/>
    <w:rsid w:val="001E4DA5"/>
    <w:rsid w:val="001F55C1"/>
    <w:rsid w:val="002039E9"/>
    <w:rsid w:val="00204FF8"/>
    <w:rsid w:val="0022031A"/>
    <w:rsid w:val="0022787B"/>
    <w:rsid w:val="0024445E"/>
    <w:rsid w:val="00247CA5"/>
    <w:rsid w:val="00263325"/>
    <w:rsid w:val="002775C7"/>
    <w:rsid w:val="002A4811"/>
    <w:rsid w:val="002B4420"/>
    <w:rsid w:val="002C1066"/>
    <w:rsid w:val="002C243C"/>
    <w:rsid w:val="002C32EC"/>
    <w:rsid w:val="002D59D1"/>
    <w:rsid w:val="002D6217"/>
    <w:rsid w:val="002E27EC"/>
    <w:rsid w:val="003060FE"/>
    <w:rsid w:val="003076FB"/>
    <w:rsid w:val="00312784"/>
    <w:rsid w:val="00313455"/>
    <w:rsid w:val="00327ED1"/>
    <w:rsid w:val="00330084"/>
    <w:rsid w:val="0033783E"/>
    <w:rsid w:val="00346577"/>
    <w:rsid w:val="0035393D"/>
    <w:rsid w:val="00354762"/>
    <w:rsid w:val="0035518E"/>
    <w:rsid w:val="00392088"/>
    <w:rsid w:val="00392765"/>
    <w:rsid w:val="003945D9"/>
    <w:rsid w:val="003A4272"/>
    <w:rsid w:val="003C2939"/>
    <w:rsid w:val="003C7FC8"/>
    <w:rsid w:val="003F00DD"/>
    <w:rsid w:val="004043CA"/>
    <w:rsid w:val="004061F5"/>
    <w:rsid w:val="00423B61"/>
    <w:rsid w:val="00424C5F"/>
    <w:rsid w:val="00426F15"/>
    <w:rsid w:val="004346C7"/>
    <w:rsid w:val="00435186"/>
    <w:rsid w:val="00437DC1"/>
    <w:rsid w:val="00462526"/>
    <w:rsid w:val="0046313B"/>
    <w:rsid w:val="00464B63"/>
    <w:rsid w:val="00464B90"/>
    <w:rsid w:val="004837C5"/>
    <w:rsid w:val="00486F9F"/>
    <w:rsid w:val="00492477"/>
    <w:rsid w:val="0049722E"/>
    <w:rsid w:val="004A0342"/>
    <w:rsid w:val="004A24FE"/>
    <w:rsid w:val="004A39DA"/>
    <w:rsid w:val="004B30E6"/>
    <w:rsid w:val="004C360E"/>
    <w:rsid w:val="004C62B1"/>
    <w:rsid w:val="004F5508"/>
    <w:rsid w:val="0050334A"/>
    <w:rsid w:val="00513416"/>
    <w:rsid w:val="005135E1"/>
    <w:rsid w:val="00527F71"/>
    <w:rsid w:val="00540CA2"/>
    <w:rsid w:val="00554B5C"/>
    <w:rsid w:val="005561F8"/>
    <w:rsid w:val="00560A94"/>
    <w:rsid w:val="00563654"/>
    <w:rsid w:val="005679D3"/>
    <w:rsid w:val="005702CD"/>
    <w:rsid w:val="00571E51"/>
    <w:rsid w:val="00574F17"/>
    <w:rsid w:val="00587CC4"/>
    <w:rsid w:val="00596613"/>
    <w:rsid w:val="005971BC"/>
    <w:rsid w:val="005A0B6F"/>
    <w:rsid w:val="005A10DB"/>
    <w:rsid w:val="005B2B48"/>
    <w:rsid w:val="005C55DB"/>
    <w:rsid w:val="005D3D67"/>
    <w:rsid w:val="005E33DE"/>
    <w:rsid w:val="005E7B67"/>
    <w:rsid w:val="00606DCA"/>
    <w:rsid w:val="0061438F"/>
    <w:rsid w:val="00615CB3"/>
    <w:rsid w:val="00644A35"/>
    <w:rsid w:val="006529E6"/>
    <w:rsid w:val="00663DA5"/>
    <w:rsid w:val="006674C5"/>
    <w:rsid w:val="0067093B"/>
    <w:rsid w:val="00683B6B"/>
    <w:rsid w:val="006939B7"/>
    <w:rsid w:val="00694C1C"/>
    <w:rsid w:val="006C01CA"/>
    <w:rsid w:val="006C2BE7"/>
    <w:rsid w:val="006C3603"/>
    <w:rsid w:val="0070112C"/>
    <w:rsid w:val="00704C86"/>
    <w:rsid w:val="0070525F"/>
    <w:rsid w:val="00720FD8"/>
    <w:rsid w:val="007412FD"/>
    <w:rsid w:val="0075713F"/>
    <w:rsid w:val="00767317"/>
    <w:rsid w:val="007A3ADB"/>
    <w:rsid w:val="007B22EA"/>
    <w:rsid w:val="007B3196"/>
    <w:rsid w:val="007B378F"/>
    <w:rsid w:val="007B394B"/>
    <w:rsid w:val="007B5298"/>
    <w:rsid w:val="007C2E6C"/>
    <w:rsid w:val="007C4DBE"/>
    <w:rsid w:val="007D530C"/>
    <w:rsid w:val="007E32D1"/>
    <w:rsid w:val="007E7AF4"/>
    <w:rsid w:val="007F13C0"/>
    <w:rsid w:val="007F1F63"/>
    <w:rsid w:val="008079FD"/>
    <w:rsid w:val="00813E22"/>
    <w:rsid w:val="00853057"/>
    <w:rsid w:val="008658B3"/>
    <w:rsid w:val="0087659D"/>
    <w:rsid w:val="008A0AA4"/>
    <w:rsid w:val="008C09E6"/>
    <w:rsid w:val="008C1FC7"/>
    <w:rsid w:val="008D093B"/>
    <w:rsid w:val="008E2798"/>
    <w:rsid w:val="00905B8C"/>
    <w:rsid w:val="00927E32"/>
    <w:rsid w:val="00957BE2"/>
    <w:rsid w:val="00962A4B"/>
    <w:rsid w:val="009839BB"/>
    <w:rsid w:val="00984F86"/>
    <w:rsid w:val="0098593B"/>
    <w:rsid w:val="0098653B"/>
    <w:rsid w:val="009902F4"/>
    <w:rsid w:val="009B0819"/>
    <w:rsid w:val="009B2257"/>
    <w:rsid w:val="009B31C7"/>
    <w:rsid w:val="009E3C59"/>
    <w:rsid w:val="009E6FCC"/>
    <w:rsid w:val="00A02FAF"/>
    <w:rsid w:val="00A03ACE"/>
    <w:rsid w:val="00A0570C"/>
    <w:rsid w:val="00A13E87"/>
    <w:rsid w:val="00A1668E"/>
    <w:rsid w:val="00A21147"/>
    <w:rsid w:val="00A2616E"/>
    <w:rsid w:val="00A27CA9"/>
    <w:rsid w:val="00A30077"/>
    <w:rsid w:val="00A3008D"/>
    <w:rsid w:val="00A364FA"/>
    <w:rsid w:val="00A439A1"/>
    <w:rsid w:val="00A547ED"/>
    <w:rsid w:val="00A63B69"/>
    <w:rsid w:val="00A7179E"/>
    <w:rsid w:val="00A74601"/>
    <w:rsid w:val="00A75069"/>
    <w:rsid w:val="00A847E6"/>
    <w:rsid w:val="00A90DE6"/>
    <w:rsid w:val="00AA3282"/>
    <w:rsid w:val="00AC1EBB"/>
    <w:rsid w:val="00AC3459"/>
    <w:rsid w:val="00AC48E6"/>
    <w:rsid w:val="00AC6708"/>
    <w:rsid w:val="00AD0101"/>
    <w:rsid w:val="00AE1316"/>
    <w:rsid w:val="00AF28BB"/>
    <w:rsid w:val="00AF6801"/>
    <w:rsid w:val="00AF6A6A"/>
    <w:rsid w:val="00AF7136"/>
    <w:rsid w:val="00B232E8"/>
    <w:rsid w:val="00B342A1"/>
    <w:rsid w:val="00B41D3C"/>
    <w:rsid w:val="00B421CB"/>
    <w:rsid w:val="00B42438"/>
    <w:rsid w:val="00B44110"/>
    <w:rsid w:val="00B502AD"/>
    <w:rsid w:val="00B56C1B"/>
    <w:rsid w:val="00B62117"/>
    <w:rsid w:val="00B75146"/>
    <w:rsid w:val="00B90315"/>
    <w:rsid w:val="00B945BB"/>
    <w:rsid w:val="00BA3BDB"/>
    <w:rsid w:val="00BA3C87"/>
    <w:rsid w:val="00BA3DB6"/>
    <w:rsid w:val="00BC03E0"/>
    <w:rsid w:val="00BC0EA6"/>
    <w:rsid w:val="00BD0D2B"/>
    <w:rsid w:val="00BD361F"/>
    <w:rsid w:val="00C0018D"/>
    <w:rsid w:val="00C1795D"/>
    <w:rsid w:val="00C22FFD"/>
    <w:rsid w:val="00C237EC"/>
    <w:rsid w:val="00C25109"/>
    <w:rsid w:val="00C30856"/>
    <w:rsid w:val="00C4307F"/>
    <w:rsid w:val="00C97AC9"/>
    <w:rsid w:val="00CA10AA"/>
    <w:rsid w:val="00CB1E30"/>
    <w:rsid w:val="00CB2F2B"/>
    <w:rsid w:val="00CC5ACE"/>
    <w:rsid w:val="00CE02D8"/>
    <w:rsid w:val="00CE0A9C"/>
    <w:rsid w:val="00CE4FA2"/>
    <w:rsid w:val="00CF35EC"/>
    <w:rsid w:val="00D01C07"/>
    <w:rsid w:val="00D0663D"/>
    <w:rsid w:val="00D13C52"/>
    <w:rsid w:val="00D4229A"/>
    <w:rsid w:val="00D52C4F"/>
    <w:rsid w:val="00D56B77"/>
    <w:rsid w:val="00D61549"/>
    <w:rsid w:val="00D71A5C"/>
    <w:rsid w:val="00D729AB"/>
    <w:rsid w:val="00D7554B"/>
    <w:rsid w:val="00D90785"/>
    <w:rsid w:val="00DA2B16"/>
    <w:rsid w:val="00DB12E2"/>
    <w:rsid w:val="00DB65FE"/>
    <w:rsid w:val="00DC1730"/>
    <w:rsid w:val="00DC1C14"/>
    <w:rsid w:val="00DD5A7F"/>
    <w:rsid w:val="00DE1408"/>
    <w:rsid w:val="00E23BE4"/>
    <w:rsid w:val="00E34085"/>
    <w:rsid w:val="00E44049"/>
    <w:rsid w:val="00E452EA"/>
    <w:rsid w:val="00E4697C"/>
    <w:rsid w:val="00E54AC2"/>
    <w:rsid w:val="00E63072"/>
    <w:rsid w:val="00E652E8"/>
    <w:rsid w:val="00E74113"/>
    <w:rsid w:val="00E839B9"/>
    <w:rsid w:val="00E97529"/>
    <w:rsid w:val="00EB0F8A"/>
    <w:rsid w:val="00EB28D7"/>
    <w:rsid w:val="00EB5CAC"/>
    <w:rsid w:val="00EB6615"/>
    <w:rsid w:val="00EC7ADE"/>
    <w:rsid w:val="00F02AA1"/>
    <w:rsid w:val="00F0529D"/>
    <w:rsid w:val="00F16F57"/>
    <w:rsid w:val="00F429AD"/>
    <w:rsid w:val="00F47D57"/>
    <w:rsid w:val="00F50C1B"/>
    <w:rsid w:val="00F57416"/>
    <w:rsid w:val="00F62919"/>
    <w:rsid w:val="00F71D10"/>
    <w:rsid w:val="00F72C75"/>
    <w:rsid w:val="00F878F0"/>
    <w:rsid w:val="00F97839"/>
    <w:rsid w:val="00FA1CDE"/>
    <w:rsid w:val="00FB2647"/>
    <w:rsid w:val="00FD7E90"/>
    <w:rsid w:val="00FE5C17"/>
    <w:rsid w:val="00FF73E6"/>
    <w:rsid w:val="0948D393"/>
    <w:rsid w:val="113F01E9"/>
    <w:rsid w:val="1264F3E4"/>
    <w:rsid w:val="15EAB685"/>
    <w:rsid w:val="1CB8355D"/>
    <w:rsid w:val="235D5D8A"/>
    <w:rsid w:val="23821B55"/>
    <w:rsid w:val="2AD26F80"/>
    <w:rsid w:val="2DC97228"/>
    <w:rsid w:val="3C4BADE9"/>
    <w:rsid w:val="44EC00A3"/>
    <w:rsid w:val="456E485C"/>
    <w:rsid w:val="45DDCDB6"/>
    <w:rsid w:val="47E01831"/>
    <w:rsid w:val="4C4051BF"/>
    <w:rsid w:val="4EF83495"/>
    <w:rsid w:val="50555A36"/>
    <w:rsid w:val="52185B0A"/>
    <w:rsid w:val="57B79464"/>
    <w:rsid w:val="5C01AF21"/>
    <w:rsid w:val="69A2760B"/>
    <w:rsid w:val="72816117"/>
    <w:rsid w:val="7577B525"/>
    <w:rsid w:val="7796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77FE1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0C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1"/>
    <w:next w:val="Normal1"/>
    <w:rsid w:val="005702C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702C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702C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702C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702CD"/>
  </w:style>
  <w:style w:type="paragraph" w:styleId="Title">
    <w:name w:val="Title"/>
    <w:basedOn w:val="Normal1"/>
    <w:next w:val="Normal1"/>
    <w:rsid w:val="005702C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Subtitle">
    <w:name w:val="Subtitle"/>
    <w:basedOn w:val="Normal"/>
    <w:next w:val="Normal"/>
    <w:rsid w:val="005702C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2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29A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3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61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3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0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Z6oLal8KZGrwQGrTMz9CeP0L8g==">AMUW2mV5UcMJytFx6PQLCpf6rkDF5yewt85sXl8c6EAfuRnZPPRAnakjd+IdTyzitactgHUm6S+FnTSTZ/SNirFhw5FQZTQMV8YydJuhjy5C9Lr/mY32R2HAKXhIZwr6sLUNHiZBBOtf</go:docsCustomData>
</go:gDocsCustomXmlDataStorage>
</file>

<file path=customXml/itemProps1.xml><?xml version="1.0" encoding="utf-8"?>
<ds:datastoreItem xmlns:ds="http://schemas.openxmlformats.org/officeDocument/2006/customXml" ds:itemID="{C0D7704B-8180-47A2-984D-64CF0041CB84}">
  <ds:schemaRefs>
    <ds:schemaRef ds:uri="http://schemas.microsoft.com/office/2006/metadata/properties"/>
    <ds:schemaRef ds:uri="http://schemas.microsoft.com/office/infopath/2007/PartnerControls"/>
    <ds:schemaRef ds:uri="5b970409-5766-4641-a8bf-d51de53db06b"/>
  </ds:schemaRefs>
</ds:datastoreItem>
</file>

<file path=customXml/itemProps2.xml><?xml version="1.0" encoding="utf-8"?>
<ds:datastoreItem xmlns:ds="http://schemas.openxmlformats.org/officeDocument/2006/customXml" ds:itemID="{21EC200B-BEB9-4C7C-A4B8-B30F7800D4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B1497-6624-4844-9F0E-12C0369C81B8}"/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3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Biller, Joshua</cp:lastModifiedBy>
  <cp:revision>279</cp:revision>
  <cp:lastPrinted>2022-05-06T15:04:00Z</cp:lastPrinted>
  <dcterms:created xsi:type="dcterms:W3CDTF">2018-09-04T14:53:00Z</dcterms:created>
  <dcterms:modified xsi:type="dcterms:W3CDTF">2023-03-1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4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